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8D64C" w14:textId="74CBF6C6" w:rsidR="00642C94" w:rsidRPr="00642C94" w:rsidRDefault="00BB0A3A" w:rsidP="00642C94">
      <w:pPr>
        <w:spacing w:after="0" w:line="240" w:lineRule="auto"/>
        <w:rPr>
          <w:rFonts w:ascii="Times New Roman" w:hAnsi="Times New Roman" w:cs="Times New Roman"/>
          <w:b/>
        </w:rPr>
      </w:pPr>
      <w:r>
        <w:rPr>
          <w:noProof/>
        </w:rPr>
        <w:drawing>
          <wp:anchor distT="0" distB="0" distL="114300" distR="114300" simplePos="0" relativeHeight="251658240" behindDoc="0" locked="0" layoutInCell="1" allowOverlap="1" wp14:anchorId="0A9F1269" wp14:editId="27C9044C">
            <wp:simplePos x="0" y="0"/>
            <wp:positionH relativeFrom="margin">
              <wp:posOffset>4717357</wp:posOffset>
            </wp:positionH>
            <wp:positionV relativeFrom="margin">
              <wp:posOffset>-7331</wp:posOffset>
            </wp:positionV>
            <wp:extent cx="1038225" cy="1557020"/>
            <wp:effectExtent l="0" t="0" r="3175" b="5080"/>
            <wp:wrapSquare wrapText="bothSides"/>
            <wp:docPr id="3" name="Picture 3"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 and ti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8225" cy="155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C94" w:rsidRPr="00642C94">
        <w:rPr>
          <w:rFonts w:ascii="Times New Roman" w:hAnsi="Times New Roman" w:cs="Times New Roman"/>
          <w:b/>
        </w:rPr>
        <w:t xml:space="preserve">Seminar Title: </w:t>
      </w:r>
      <w:r w:rsidR="00415C89">
        <w:rPr>
          <w:rFonts w:ascii="Times New Roman" w:hAnsi="Times New Roman" w:cs="Times New Roman"/>
          <w:b/>
        </w:rPr>
        <w:t>Embodied AI for Construction Robotics</w:t>
      </w:r>
      <w:r w:rsidR="00642C94" w:rsidRPr="00642C94">
        <w:rPr>
          <w:rFonts w:ascii="Times New Roman" w:hAnsi="Times New Roman" w:cs="Times New Roman"/>
          <w:b/>
        </w:rPr>
        <w:t xml:space="preserve"> </w:t>
      </w:r>
    </w:p>
    <w:p w14:paraId="571E52A8" w14:textId="1366E280" w:rsidR="00642C94" w:rsidRPr="00054E83" w:rsidRDefault="00642C94" w:rsidP="00642C94">
      <w:pPr>
        <w:spacing w:after="0" w:line="240" w:lineRule="auto"/>
        <w:rPr>
          <w:rFonts w:ascii="Times New Roman" w:hAnsi="Times New Roman" w:cs="Times New Roman"/>
          <w:sz w:val="12"/>
          <w:szCs w:val="12"/>
        </w:rPr>
      </w:pPr>
    </w:p>
    <w:p w14:paraId="7A08A31B" w14:textId="53194CEA"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415C89">
        <w:rPr>
          <w:rFonts w:ascii="Times New Roman" w:hAnsi="Times New Roman" w:cs="Times New Roman"/>
        </w:rPr>
        <w:t>Eric Jing Du</w:t>
      </w:r>
      <w:r w:rsidRPr="00642C94">
        <w:rPr>
          <w:rFonts w:ascii="Times New Roman" w:hAnsi="Times New Roman" w:cs="Times New Roman"/>
        </w:rPr>
        <w:t>, PhD</w:t>
      </w:r>
    </w:p>
    <w:p w14:paraId="38664E40" w14:textId="5878820B" w:rsidR="00642C94" w:rsidRDefault="00415C89" w:rsidP="00642C94">
      <w:pPr>
        <w:spacing w:after="0" w:line="240" w:lineRule="auto"/>
        <w:ind w:left="900"/>
        <w:rPr>
          <w:rFonts w:ascii="Times New Roman" w:hAnsi="Times New Roman" w:cs="Times New Roman"/>
        </w:rPr>
      </w:pPr>
      <w:r>
        <w:rPr>
          <w:rFonts w:ascii="Times New Roman" w:hAnsi="Times New Roman" w:cs="Times New Roman"/>
        </w:rPr>
        <w:t xml:space="preserve">Steve and Wendy Blum </w:t>
      </w:r>
      <w:r w:rsidR="00642C94" w:rsidRPr="00642C94">
        <w:rPr>
          <w:rFonts w:ascii="Times New Roman" w:hAnsi="Times New Roman" w:cs="Times New Roman"/>
        </w:rPr>
        <w:t>Professor of Civil Engineering</w:t>
      </w:r>
    </w:p>
    <w:p w14:paraId="6ED2D419" w14:textId="6F4606E3" w:rsidR="00415C89" w:rsidRPr="00642C94" w:rsidRDefault="00415C89" w:rsidP="00642C94">
      <w:pPr>
        <w:spacing w:after="0" w:line="240" w:lineRule="auto"/>
        <w:ind w:left="900"/>
        <w:rPr>
          <w:rFonts w:ascii="Times New Roman" w:hAnsi="Times New Roman" w:cs="Times New Roman"/>
        </w:rPr>
      </w:pPr>
      <w:r>
        <w:rPr>
          <w:rFonts w:ascii="Times New Roman" w:hAnsi="Times New Roman" w:cs="Times New Roman"/>
        </w:rPr>
        <w:t>UF Research Foundation Professor</w:t>
      </w:r>
    </w:p>
    <w:p w14:paraId="47D4C870" w14:textId="1D267173" w:rsidR="00642C94" w:rsidRDefault="00415C89" w:rsidP="00642C94">
      <w:pPr>
        <w:spacing w:after="0" w:line="240" w:lineRule="auto"/>
        <w:ind w:left="900"/>
        <w:rPr>
          <w:rFonts w:ascii="Times New Roman" w:hAnsi="Times New Roman" w:cs="Times New Roman"/>
        </w:rPr>
      </w:pPr>
      <w:r>
        <w:rPr>
          <w:rFonts w:ascii="Times New Roman" w:hAnsi="Times New Roman" w:cs="Times New Roman"/>
        </w:rPr>
        <w:t>Department of Civil &amp; Coastal Engineering</w:t>
      </w:r>
    </w:p>
    <w:p w14:paraId="1530483A" w14:textId="262B10A5" w:rsidR="00415C89" w:rsidRDefault="00415C89" w:rsidP="00642C94">
      <w:pPr>
        <w:spacing w:after="0" w:line="240" w:lineRule="auto"/>
        <w:ind w:left="900"/>
        <w:rPr>
          <w:rFonts w:ascii="Times New Roman" w:hAnsi="Times New Roman" w:cs="Times New Roman"/>
        </w:rPr>
      </w:pPr>
      <w:r>
        <w:rPr>
          <w:rFonts w:ascii="Times New Roman" w:hAnsi="Times New Roman" w:cs="Times New Roman"/>
        </w:rPr>
        <w:t>Department of Mechanical &amp; Aerospace Engineering</w:t>
      </w:r>
    </w:p>
    <w:p w14:paraId="08F10596" w14:textId="17FBC527" w:rsidR="00415C89" w:rsidRPr="00642C94" w:rsidRDefault="00415C89" w:rsidP="00642C94">
      <w:pPr>
        <w:spacing w:after="0" w:line="240" w:lineRule="auto"/>
        <w:ind w:left="900"/>
        <w:rPr>
          <w:rFonts w:ascii="Times New Roman" w:hAnsi="Times New Roman" w:cs="Times New Roman"/>
        </w:rPr>
      </w:pPr>
      <w:r>
        <w:rPr>
          <w:rFonts w:ascii="Times New Roman" w:hAnsi="Times New Roman" w:cs="Times New Roman"/>
        </w:rPr>
        <w:t>Department of Industrial &amp; System Engineering</w:t>
      </w:r>
    </w:p>
    <w:p w14:paraId="491A4CB3" w14:textId="4022F81E"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University</w:t>
      </w:r>
      <w:r w:rsidR="000D0FA2">
        <w:rPr>
          <w:rFonts w:ascii="Times New Roman" w:hAnsi="Times New Roman" w:cs="Times New Roman"/>
        </w:rPr>
        <w:t xml:space="preserve"> of Florida</w:t>
      </w:r>
    </w:p>
    <w:p w14:paraId="2DEF0111" w14:textId="31B2FBC7" w:rsidR="00054E83" w:rsidRDefault="00054E83" w:rsidP="00054E83">
      <w:pPr>
        <w:spacing w:after="0" w:line="240" w:lineRule="auto"/>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sz w:val="24"/>
          <w:szCs w:val="24"/>
        </w:rPr>
        <w:t xml:space="preserve">Meeting time: </w:t>
      </w:r>
      <w:r w:rsidRPr="00FA4467">
        <w:rPr>
          <w:rFonts w:ascii="Times New Roman" w:eastAsia="Times New Roman" w:hAnsi="Times New Roman" w:cs="Times New Roman"/>
          <w:b/>
          <w:bCs/>
          <w:color w:val="00B050"/>
          <w:sz w:val="24"/>
          <w:szCs w:val="24"/>
        </w:rPr>
        <w:t>Friday, 9/</w:t>
      </w:r>
      <w:r>
        <w:rPr>
          <w:rFonts w:ascii="Times New Roman" w:eastAsia="Times New Roman" w:hAnsi="Times New Roman" w:cs="Times New Roman"/>
          <w:b/>
          <w:bCs/>
          <w:color w:val="00B050"/>
          <w:sz w:val="24"/>
          <w:szCs w:val="24"/>
        </w:rPr>
        <w:t>12</w:t>
      </w:r>
      <w:r w:rsidRPr="00FA4467">
        <w:rPr>
          <w:rFonts w:ascii="Times New Roman" w:eastAsia="Times New Roman" w:hAnsi="Times New Roman" w:cs="Times New Roman"/>
          <w:b/>
          <w:bCs/>
          <w:color w:val="00B050"/>
          <w:sz w:val="24"/>
          <w:szCs w:val="24"/>
        </w:rPr>
        <w:t>/2025, 11:30am-12:20pm</w:t>
      </w:r>
    </w:p>
    <w:p w14:paraId="4508C556" w14:textId="77777777" w:rsidR="00054E83" w:rsidRDefault="00054E83" w:rsidP="00054E83">
      <w:pPr>
        <w:spacing w:line="240" w:lineRule="atLeast"/>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color w:val="000000" w:themeColor="text1"/>
          <w:sz w:val="24"/>
          <w:szCs w:val="24"/>
        </w:rPr>
        <w:t>Meeting location:</w:t>
      </w:r>
      <w:r>
        <w:rPr>
          <w:rFonts w:ascii="Times New Roman" w:eastAsia="Times New Roman" w:hAnsi="Times New Roman" w:cs="Times New Roman"/>
          <w:b/>
          <w:bCs/>
          <w:color w:val="00B050"/>
          <w:sz w:val="24"/>
          <w:szCs w:val="24"/>
        </w:rPr>
        <w:t xml:space="preserve"> </w:t>
      </w:r>
    </w:p>
    <w:p w14:paraId="7C875E1D" w14:textId="77777777" w:rsidR="00054E83" w:rsidRPr="00FA4467" w:rsidRDefault="00054E83" w:rsidP="00054E83">
      <w:pPr>
        <w:spacing w:line="240" w:lineRule="atLeast"/>
        <w:ind w:firstLine="720"/>
        <w:rPr>
          <w:rFonts w:ascii="Arial" w:hAnsi="Arial" w:cs="Arial"/>
          <w:color w:val="000000" w:themeColor="text1"/>
          <w:sz w:val="21"/>
          <w:szCs w:val="21"/>
        </w:rPr>
      </w:pPr>
      <w:r w:rsidRPr="00FA4467">
        <w:rPr>
          <w:rFonts w:ascii="Times New Roman" w:eastAsia="Times New Roman" w:hAnsi="Times New Roman" w:cs="Times New Roman"/>
          <w:b/>
          <w:bCs/>
          <w:color w:val="FFC000"/>
          <w:sz w:val="24"/>
          <w:szCs w:val="24"/>
        </w:rPr>
        <w:t xml:space="preserve">Zoom: </w:t>
      </w:r>
      <w:hyperlink r:id="rId9" w:history="1">
        <w:r w:rsidRPr="00DA47E9">
          <w:rPr>
            <w:rStyle w:val="Hyperlink"/>
            <w:rFonts w:ascii="Arial" w:hAnsi="Arial" w:cs="Arial"/>
            <w:sz w:val="21"/>
            <w:szCs w:val="21"/>
          </w:rPr>
          <w:t>https://zoom.us/j/4938986199?pwd=R2lKMkxSNXVYT0R0VU9zZ0RkbmZ5dz09</w:t>
        </w:r>
      </w:hyperlink>
      <w:r>
        <w:rPr>
          <w:rFonts w:ascii="Arial" w:hAnsi="Arial" w:cs="Arial"/>
          <w:color w:val="000000" w:themeColor="text1"/>
          <w:sz w:val="21"/>
          <w:szCs w:val="21"/>
        </w:rPr>
        <w:t xml:space="preserve"> </w:t>
      </w:r>
    </w:p>
    <w:p w14:paraId="6031BAB3" w14:textId="77777777"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6ED43E1D" w14:textId="36BD45C9" w:rsidR="00642C94" w:rsidRPr="00642C94" w:rsidRDefault="00BC2144" w:rsidP="00642C94">
      <w:pPr>
        <w:spacing w:after="0" w:line="240" w:lineRule="auto"/>
        <w:jc w:val="both"/>
        <w:rPr>
          <w:rFonts w:ascii="Times New Roman" w:hAnsi="Times New Roman" w:cs="Times New Roman"/>
        </w:rPr>
      </w:pPr>
      <w:r w:rsidRPr="00BC2144">
        <w:rPr>
          <w:rFonts w:ascii="Times New Roman" w:hAnsi="Times New Roman" w:cs="Times New Roman"/>
        </w:rPr>
        <w:t>The construction industry is on the cusp of a robotic revolution driven by the convergence of advanced robotics and artificial intelligence (AI). However, the inherent complexity of construction sites characterized by unstructured environments, dynamic workflows, and tasks requiring fine-tuned dexterity presents significant barriers to automation. This presentation introduces the forefront of Embodied AI, a field dedicated to creating intelligent systems that can perceive, reason, and act within the physical world, exploring its application to the unique challenges of construction robotics, particularly in complex manipulation tasks. A primary hurdle is enabling robots to achieve “embodied cognition”: the ability to understand and interact with the environment with the awareness of a human expert, especially in tasks like sophisticated construction assembly, soft material manipulation, and navigating cluttered job sites. We will explore how leveraging multi-modal sensory data, including vision, pressure, and tactile feedback, allows robots to learn and execute these intricate tasks autonomously. Furthermore, we will delve into novel interaction methodologies designed to foster human-AI metacognitive alignment, a state defined by a shared decision-making process between human and robotic agents. These methods include our latest work involving Large Language Models (LLMs) for intuitive task planning and on-the-fly problem-solving. The presentation will conclude by showcasing several ongoing research projects that demonstrate how these cutting-edge Embodied AI systems are paving the way for robots to become indispensable partners in creating the built environment of the future</w:t>
      </w:r>
      <w:r w:rsidR="00642C94" w:rsidRPr="00642C94">
        <w:rPr>
          <w:rFonts w:ascii="Times New Roman" w:hAnsi="Times New Roman" w:cs="Times New Roman"/>
        </w:rPr>
        <w:t>.</w:t>
      </w:r>
    </w:p>
    <w:p w14:paraId="5F5FDD9D" w14:textId="77777777" w:rsidR="00642C94" w:rsidRPr="00054E83" w:rsidRDefault="00642C94" w:rsidP="00642C94">
      <w:pPr>
        <w:spacing w:after="0" w:line="240" w:lineRule="auto"/>
        <w:jc w:val="both"/>
        <w:rPr>
          <w:rFonts w:ascii="Times New Roman" w:hAnsi="Times New Roman" w:cs="Times New Roman"/>
          <w:sz w:val="12"/>
          <w:szCs w:val="12"/>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52FA207F" w14:textId="3A71BF42" w:rsidR="0099419D" w:rsidRPr="00642C94" w:rsidRDefault="00625552" w:rsidP="00054E83">
      <w:pPr>
        <w:spacing w:after="0" w:line="240" w:lineRule="auto"/>
        <w:jc w:val="both"/>
      </w:pPr>
      <w:r w:rsidRPr="00625552">
        <w:rPr>
          <w:rFonts w:ascii="Times New Roman" w:hAnsi="Times New Roman" w:cs="Times New Roman"/>
        </w:rPr>
        <w:t xml:space="preserve">Dr. Eric Jing Du is Steve and Wendy Blum Professor and UF Research Foundation Professor in the Department of Civil and Costal Engineering, the Department of Mechanical and Aerospace Engineering, and the Department of Industrial and System Engineering in the Herbert Wertheim College of Engineering, University of Florida. Before joining University of Florida in January 2019, he was a faculty member at Texas A&amp;M University, and a senior production analyst at Zachry Industrial in San Antonio, TX.  His primary area of research is human-robot collaboration and automation. His ongoing projects involve the use of embodied AI and mixed reality to enhance construction automation. With his colleagues, </w:t>
      </w:r>
      <w:proofErr w:type="spellStart"/>
      <w:proofErr w:type="gramStart"/>
      <w:r w:rsidRPr="00625552">
        <w:rPr>
          <w:rFonts w:ascii="Times New Roman" w:hAnsi="Times New Roman" w:cs="Times New Roman"/>
        </w:rPr>
        <w:t>Dr.Du</w:t>
      </w:r>
      <w:proofErr w:type="spellEnd"/>
      <w:proofErr w:type="gramEnd"/>
      <w:r w:rsidRPr="00625552">
        <w:rPr>
          <w:rFonts w:ascii="Times New Roman" w:hAnsi="Times New Roman" w:cs="Times New Roman"/>
        </w:rPr>
        <w:t xml:space="preserve"> has secured more than $12 million in federal funding from the National Science Foundation (NSF), the National Aeronautics and Space Administration (NASA), the National Institute of Standards and Technology (NIST), and the Airforce Office of Scientific Research (AFOSR), with more than $6 million directly attributed to him. Dr. Du has published more than 200 referred journal and conference papers, including several best paper awards from high impact journals.  </w:t>
      </w:r>
      <w:proofErr w:type="spellStart"/>
      <w:proofErr w:type="gramStart"/>
      <w:r w:rsidRPr="00625552">
        <w:rPr>
          <w:rFonts w:ascii="Times New Roman" w:hAnsi="Times New Roman" w:cs="Times New Roman"/>
        </w:rPr>
        <w:t>Dr.Du</w:t>
      </w:r>
      <w:proofErr w:type="spellEnd"/>
      <w:proofErr w:type="gramEnd"/>
      <w:r w:rsidRPr="00625552">
        <w:rPr>
          <w:rFonts w:ascii="Times New Roman" w:hAnsi="Times New Roman" w:cs="Times New Roman"/>
        </w:rPr>
        <w:t xml:space="preserve"> is the elected Chair of the American Society of Civil Engineers (ASCE) Visualization, Information Modeling and Simulation (VIMS) committee, and serves on the editorial board of three journals. </w:t>
      </w:r>
      <w:proofErr w:type="spellStart"/>
      <w:proofErr w:type="gramStart"/>
      <w:r w:rsidRPr="00625552">
        <w:rPr>
          <w:rFonts w:ascii="Times New Roman" w:hAnsi="Times New Roman" w:cs="Times New Roman"/>
        </w:rPr>
        <w:t>Dr.Du</w:t>
      </w:r>
      <w:proofErr w:type="spellEnd"/>
      <w:proofErr w:type="gramEnd"/>
      <w:r w:rsidRPr="00625552">
        <w:rPr>
          <w:rFonts w:ascii="Times New Roman" w:hAnsi="Times New Roman" w:cs="Times New Roman"/>
        </w:rPr>
        <w:t xml:space="preserve"> received his PhD degree in construction management from Michigan State University (2012), </w:t>
      </w:r>
      <w:proofErr w:type="gramStart"/>
      <w:r w:rsidRPr="00625552">
        <w:rPr>
          <w:rFonts w:ascii="Times New Roman" w:hAnsi="Times New Roman" w:cs="Times New Roman"/>
        </w:rPr>
        <w:t>master’s degree in Enterprise Management</w:t>
      </w:r>
      <w:proofErr w:type="gramEnd"/>
      <w:r w:rsidRPr="00625552">
        <w:rPr>
          <w:rFonts w:ascii="Times New Roman" w:hAnsi="Times New Roman" w:cs="Times New Roman"/>
        </w:rPr>
        <w:t xml:space="preserve"> (2007) and </w:t>
      </w:r>
      <w:proofErr w:type="gramStart"/>
      <w:r w:rsidRPr="00625552">
        <w:rPr>
          <w:rFonts w:ascii="Times New Roman" w:hAnsi="Times New Roman" w:cs="Times New Roman"/>
        </w:rPr>
        <w:t>bachelor degree in Civil Engineering</w:t>
      </w:r>
      <w:proofErr w:type="gramEnd"/>
      <w:r w:rsidRPr="00625552">
        <w:rPr>
          <w:rFonts w:ascii="Times New Roman" w:hAnsi="Times New Roman" w:cs="Times New Roman"/>
        </w:rPr>
        <w:t xml:space="preserve"> (2004), both from Tianjin University in China.</w:t>
      </w:r>
    </w:p>
    <w:sectPr w:rsidR="0099419D" w:rsidRPr="00642C94" w:rsidSect="006B3EEB">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1CD78" w14:textId="77777777" w:rsidR="00EC03E4" w:rsidRDefault="00EC03E4" w:rsidP="0082625C">
      <w:pPr>
        <w:spacing w:after="0" w:line="240" w:lineRule="auto"/>
      </w:pPr>
      <w:r>
        <w:separator/>
      </w:r>
    </w:p>
  </w:endnote>
  <w:endnote w:type="continuationSeparator" w:id="0">
    <w:p w14:paraId="20937960" w14:textId="77777777" w:rsidR="00EC03E4" w:rsidRDefault="00EC03E4"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C361F" w14:textId="77777777" w:rsidR="00EC03E4" w:rsidRDefault="00EC03E4" w:rsidP="0082625C">
      <w:pPr>
        <w:spacing w:after="0" w:line="240" w:lineRule="auto"/>
      </w:pPr>
      <w:r>
        <w:separator/>
      </w:r>
    </w:p>
  </w:footnote>
  <w:footnote w:type="continuationSeparator" w:id="0">
    <w:p w14:paraId="57BA6B66" w14:textId="77777777" w:rsidR="00EC03E4" w:rsidRDefault="00EC03E4"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49C3668D" w:rsidR="0082625C" w:rsidRPr="0082625C" w:rsidRDefault="00EC03E4" w:rsidP="00C87A8B">
    <w:pPr>
      <w:pStyle w:val="Header"/>
      <w:tabs>
        <w:tab w:val="left" w:pos="630"/>
      </w:tabs>
      <w:ind w:left="-1260"/>
      <w:jc w:val="center"/>
      <w:rPr>
        <w:rFonts w:ascii="Times New Roman" w:hAnsi="Times New Roman" w:cs="Times New Roman"/>
        <w:sz w:val="40"/>
        <w:szCs w:val="40"/>
      </w:rPr>
    </w:pPr>
    <w:r>
      <w:rPr>
        <w:noProof/>
      </w:rPr>
      <w:object w:dxaOrig="13000" w:dyaOrig="436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42pt;mso-width-percent:0;mso-height-percent:0;mso-width-percent:0;mso-height-percent:0">
          <v:imagedata r:id="rId1" o:title=""/>
        </v:shape>
        <o:OLEObject Type="Embed" ProgID="MSPhotoEd.3" ShapeID="_x0000_i1025" DrawAspect="Content" ObjectID="_1818659183"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0D14"/>
    <w:rsid w:val="00032BF1"/>
    <w:rsid w:val="000406E8"/>
    <w:rsid w:val="00054C59"/>
    <w:rsid w:val="00054E83"/>
    <w:rsid w:val="000718B8"/>
    <w:rsid w:val="000A317B"/>
    <w:rsid w:val="000A416E"/>
    <w:rsid w:val="000A47C9"/>
    <w:rsid w:val="000B1131"/>
    <w:rsid w:val="000D0FA2"/>
    <w:rsid w:val="000D776F"/>
    <w:rsid w:val="000F0964"/>
    <w:rsid w:val="0015118C"/>
    <w:rsid w:val="0015677C"/>
    <w:rsid w:val="00156C44"/>
    <w:rsid w:val="00174CB8"/>
    <w:rsid w:val="00184E4D"/>
    <w:rsid w:val="00190F7C"/>
    <w:rsid w:val="001A0870"/>
    <w:rsid w:val="001A0FE3"/>
    <w:rsid w:val="001C226D"/>
    <w:rsid w:val="001F3064"/>
    <w:rsid w:val="001F7AE1"/>
    <w:rsid w:val="00211D36"/>
    <w:rsid w:val="00220F16"/>
    <w:rsid w:val="00242B2D"/>
    <w:rsid w:val="00255F19"/>
    <w:rsid w:val="0026548C"/>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15C89"/>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2555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6519C"/>
    <w:rsid w:val="007654C9"/>
    <w:rsid w:val="007667C8"/>
    <w:rsid w:val="00783705"/>
    <w:rsid w:val="00783FAB"/>
    <w:rsid w:val="00787F8A"/>
    <w:rsid w:val="007A2798"/>
    <w:rsid w:val="007C287C"/>
    <w:rsid w:val="007E44EF"/>
    <w:rsid w:val="007F7D1B"/>
    <w:rsid w:val="0082625C"/>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B0A3A"/>
    <w:rsid w:val="00BC2144"/>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1351"/>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03E4"/>
    <w:rsid w:val="00EC4AAF"/>
    <w:rsid w:val="00ED39A9"/>
    <w:rsid w:val="00EE1156"/>
    <w:rsid w:val="00F04FC2"/>
    <w:rsid w:val="00F218C2"/>
    <w:rsid w:val="00F218FE"/>
    <w:rsid w:val="00F53319"/>
    <w:rsid w:val="00F72B74"/>
    <w:rsid w:val="00F764C4"/>
    <w:rsid w:val="00F8332F"/>
    <w:rsid w:val="00F9743D"/>
    <w:rsid w:val="00FA592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054E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cai hubo</cp:lastModifiedBy>
  <cp:revision>8</cp:revision>
  <dcterms:created xsi:type="dcterms:W3CDTF">2025-09-02T23:42:00Z</dcterms:created>
  <dcterms:modified xsi:type="dcterms:W3CDTF">2025-09-06T14:20:00Z</dcterms:modified>
</cp:coreProperties>
</file>